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2A2FCD" w:rsidP="00E0085D">
      <w:pPr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D12BA9" wp14:editId="50849E74">
                <wp:simplePos x="0" y="0"/>
                <wp:positionH relativeFrom="page">
                  <wp:posOffset>1992573</wp:posOffset>
                </wp:positionH>
                <wp:positionV relativeFrom="paragraph">
                  <wp:posOffset>36867</wp:posOffset>
                </wp:positionV>
                <wp:extent cx="3527425" cy="2204113"/>
                <wp:effectExtent l="0" t="0" r="0" b="5715"/>
                <wp:wrapNone/>
                <wp:docPr id="62" name="Dikdörtgen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7425" cy="220411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  <w:rPr>
                                <w:rFonts w:eastAsia="Calibri"/>
                                <w:b/>
                                <w:bCs/>
                              </w:rPr>
                            </w:pPr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BAŞLIK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</w:t>
                            </w:r>
                            <w:proofErr w:type="spellEnd"/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  <w:rPr>
                                <w:rFonts w:eastAsia="Calibri"/>
                              </w:rPr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Ad SOYAD</w:t>
                            </w:r>
                          </w:p>
                          <w:p w:rsidR="002A2FCD" w:rsidRPr="002A2FCD" w:rsidRDefault="002A2FCD" w:rsidP="002A2FCD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eastAsia="tr-TR"/>
                              </w:rPr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Yüksek Lisans /Doktora Tezi</w:t>
                            </w: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Danışman: Unvan Ad SOYAD</w:t>
                            </w:r>
                          </w:p>
                          <w:p w:rsidR="002A2FCD" w:rsidRPr="002A2FCD" w:rsidRDefault="002A2FCD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15479A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Tez No: 2020-001</w:t>
                            </w:r>
                          </w:p>
                          <w:p w:rsidR="002A2FCD" w:rsidRPr="002A2FCD" w:rsidRDefault="002A2FCD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Afyonkarahis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Dikdörtgen 62" o:spid="_x0000_s1026" style="position:absolute;margin-left:156.9pt;margin-top:2.9pt;width:277.75pt;height:173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OoSKwIAACMEAAAOAAAAZHJzL2Uyb0RvYy54bWysU0tu2zAQ3RfoHQjua31i5yNYDgK7Lgqk&#10;bYC0B6ApSiJCkeyQtuQerBfIxTqkFMdtd0W5IDicmcc3b4bL26FT5CDASaNLms1SSoTmppK6Kem3&#10;r9t315Q4z3TFlNGipEfh6O3q7ZtlbwuRm9aoSgBBEO2K3pa09d4WSeJ4KzrmZsYKjc7aQMc8mtAk&#10;FbAe0TuV5Gl6mfQGKguGC+fwdjM66Sri17Xg/ktdO+GJKily83GHuO/CnqyWrGiA2VbyiQb7BxYd&#10;kxofPUFtmGdkD/IvqE5yMM7UfsZNl5i6llzEGrCaLP2jmseWWRFrQXGcPcnk/h8s/3x4ACKrkl7m&#10;lGjWYY828ql6/gm+EZrgLUrUW1dg5KN9gFCks/eGPzmizbpluhF3AKZvBauQWBbik98SguEwlez6&#10;T6bCB9jem6jWUEMXAFEHMsSmHE9NEYMnHC8vFvnVPF9QwtGX5+k8yy7iG6x4Sbfg/AdhOhIOJQXs&#10;eoRnh3vnAx1WvIRE+kbJaiuVigY0u7UCcmA4Idu4JnR3HqY06Ut6s0AiIUubkB+Hp5MeJ1jJrqTX&#10;aVghnRVBjve6imfPpBrPyETpSZ8gySitH3YDBgaddqY6olJgxknFn4WH1sAPSnqc0pK673sGghL1&#10;UaPaN9l8HsY6GvPFVY4GnHt25x6mOUKV1FMyHtd+/Ap7C7Jp8aVsqu4OO1TLqN0rq4k3TmKUdPo1&#10;YdTP7Rj1+rdXvwAAAP//AwBQSwMEFAAGAAgAAAAhAAXoaTjeAAAACQEAAA8AAABkcnMvZG93bnJl&#10;di54bWxMj8FOwzAMhu9IvEPkSdxYspVWa2k6IaSdgAMbElev8dpqTVKadCtvjznBybK+X78/l9vZ&#10;9uJCY+i807BaKhDkam8612j4OOzuNyBCRGew9440fFOAbXV7U2Jh/NW902UfG8ElLhSooY1xKKQM&#10;dUsWw9IP5Jid/Ggx8jo20ox45XLby7VSmbTYOb7Q4kDPLdXn/WQ1YPZgvt5OyevhZcowb2a1Sz+V&#10;1neL+ekRRKQ5/oXhV5/VoWKno5+cCaLXkKwSVo8aUh7MN1megDgySNc5yKqU/z+ofgAAAP//AwBQ&#10;SwECLQAUAAYACAAAACEAtoM4kv4AAADhAQAAEwAAAAAAAAAAAAAAAAAAAAAAW0NvbnRlbnRfVHlw&#10;ZXNdLnhtbFBLAQItABQABgAIAAAAIQA4/SH/1gAAAJQBAAALAAAAAAAAAAAAAAAAAC8BAABfcmVs&#10;cy8ucmVsc1BLAQItABQABgAIAAAAIQDzyOoSKwIAACMEAAAOAAAAAAAAAAAAAAAAAC4CAABkcnMv&#10;ZTJvRG9jLnhtbFBLAQItABQABgAIAAAAIQAF6Gk43gAAAAkBAAAPAAAAAAAAAAAAAAAAAIUEAABk&#10;cnMvZG93bnJldi54bWxQSwUGAAAAAAQABADzAAAAkAUAAAAA&#10;" stroked="f">
                <v:textbox>
                  <w:txbxContent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  <w:rPr>
                          <w:rFonts w:eastAsia="Calibri"/>
                          <w:b/>
                          <w:bCs/>
                        </w:rPr>
                      </w:pPr>
                      <w:r w:rsidRPr="002A2FCD">
                        <w:rPr>
                          <w:rFonts w:eastAsia="Calibri"/>
                          <w:b/>
                          <w:bCs/>
                        </w:rPr>
                        <w:t>BAŞLIK BAŞLIK BAŞLIK BAŞLIK BAŞLIK BAŞLIK BAŞLIK BAŞLIK</w:t>
                      </w: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  <w:rPr>
                          <w:rFonts w:eastAsia="Calibri"/>
                        </w:rPr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Ad SOYAD</w:t>
                      </w:r>
                    </w:p>
                    <w:p w:rsidR="002A2FCD" w:rsidRPr="002A2FCD" w:rsidRDefault="002A2FCD" w:rsidP="002A2FCD">
                      <w:pPr>
                        <w:spacing w:after="0" w:line="240" w:lineRule="auto"/>
                        <w:rPr>
                          <w:sz w:val="24"/>
                          <w:szCs w:val="24"/>
                          <w:lang w:eastAsia="tr-TR"/>
                        </w:rPr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Yüksek Lisans /Doktora Tezi</w:t>
                      </w: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Danışman: Unvan Ad SOYAD</w:t>
                      </w:r>
                    </w:p>
                    <w:p w:rsidR="002A2FCD" w:rsidRPr="002A2FCD" w:rsidRDefault="002A2FCD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15479A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Tez No: 2020-001</w:t>
                      </w:r>
                    </w:p>
                    <w:p w:rsidR="002A2FCD" w:rsidRPr="002A2FCD" w:rsidRDefault="002A2FCD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Afyonkarahisa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4C1A7F" w:rsidRPr="00E0085D" w:rsidRDefault="00902AD0" w:rsidP="00E0085D">
      <w:pPr>
        <w:tabs>
          <w:tab w:val="left" w:pos="7320"/>
        </w:tabs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ab/>
      </w:r>
    </w:p>
    <w:p w:rsidR="0027306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sectPr w:rsidR="0027306D" w:rsidSect="002A2FCD">
          <w:pgSz w:w="11906" w:h="16838"/>
          <w:pgMar w:top="1701" w:right="1418" w:bottom="1701" w:left="2268" w:header="709" w:footer="709" w:gutter="0"/>
          <w:pgNumType w:fmt="lowerRoman" w:start="2"/>
          <w:cols w:space="708"/>
          <w:docGrid w:linePitch="360"/>
        </w:sect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AFYON KOCATEPE ÜNİVERSİTESİ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SAĞLIK BİLİMLER ENSTİTÜSÜ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proofErr w:type="gramStart"/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…………………</w:t>
      </w:r>
      <w:proofErr w:type="gramEnd"/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 xml:space="preserve"> ANABİLİM DALI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YÜKSEK LİSANS / DOKTORA TEZİ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BAŞLIK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  <w:proofErr w:type="spellStart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>BAŞLIK</w:t>
      </w:r>
      <w:proofErr w:type="spellEnd"/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 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Hazırlayan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Ad SOYAD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Danışman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Unvan Ad SOYAD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>2. Danışman</w:t>
      </w:r>
      <w:r w:rsidR="00142FEA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 xml:space="preserve"> (Varsa)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>Unvan Ad SOYAD</w:t>
      </w:r>
      <w:r w:rsidR="00142FEA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 xml:space="preserve"> </w:t>
      </w:r>
    </w:p>
    <w:p w:rsidR="0015479A" w:rsidRDefault="0015479A" w:rsidP="0015479A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15479A" w:rsidP="0015479A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Tez No: 2020-001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 xml:space="preserve">AFYONKARAHİSAR 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CB65C0" w:rsidRDefault="00902AD0" w:rsidP="00CB65C0">
      <w:pPr>
        <w:ind w:left="-567" w:right="-285"/>
        <w:jc w:val="center"/>
        <w:rPr>
          <w:rFonts w:ascii="Times New Roman" w:hAnsi="Times New Roman" w:cs="Times New Roman"/>
          <w:sz w:val="24"/>
          <w:szCs w:val="24"/>
        </w:rPr>
      </w:pPr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Bu tez çalışması; Afyon Kocatepe Üniversitesi </w:t>
      </w:r>
      <w:r w:rsidRPr="00CB65C0">
        <w:rPr>
          <w:rFonts w:ascii="Times New Roman" w:hAnsi="Times New Roman" w:cs="Times New Roman"/>
          <w:b/>
          <w:sz w:val="24"/>
          <w:szCs w:val="24"/>
        </w:rPr>
        <w:t>Bilimsel Proje Araştırmaları Koordinasyon Birimi</w:t>
      </w:r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(BAPK) Tarafından Desteklenmiştir. Proje No: “00.</w:t>
      </w:r>
      <w:proofErr w:type="gramStart"/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SAĞ.BİL</w:t>
      </w:r>
      <w:proofErr w:type="gramEnd"/>
      <w:r w:rsidRPr="00CB65C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.00”</w:t>
      </w:r>
    </w:p>
    <w:p w:rsidR="0027306D" w:rsidRPr="00CB65C0" w:rsidRDefault="0027306D" w:rsidP="00E0085D">
      <w:pPr>
        <w:tabs>
          <w:tab w:val="left" w:pos="7320"/>
        </w:tabs>
        <w:rPr>
          <w:rFonts w:ascii="Times New Roman" w:hAnsi="Times New Roman" w:cs="Times New Roman"/>
          <w:sz w:val="24"/>
          <w:szCs w:val="24"/>
        </w:rPr>
        <w:sectPr w:rsidR="0027306D" w:rsidRPr="00CB65C0" w:rsidSect="002A2FCD">
          <w:footerReference w:type="default" r:id="rId9"/>
          <w:pgSz w:w="11906" w:h="16838"/>
          <w:pgMar w:top="1701" w:right="1418" w:bottom="1701" w:left="2268" w:header="709" w:footer="709" w:gutter="0"/>
          <w:pgNumType w:fmt="lowerRoman" w:start="1"/>
          <w:cols w:space="708"/>
          <w:docGrid w:linePitch="360"/>
        </w:sect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5"/>
        <w:gridCol w:w="4191"/>
      </w:tblGrid>
      <w:tr w:rsidR="00902AD0" w:rsidRPr="00E0085D" w:rsidTr="00551E19">
        <w:tc>
          <w:tcPr>
            <w:tcW w:w="8720" w:type="dxa"/>
            <w:gridSpan w:val="2"/>
          </w:tcPr>
          <w:p w:rsidR="00902AD0" w:rsidRPr="00E0085D" w:rsidRDefault="00551E19" w:rsidP="00E0085D">
            <w:pPr>
              <w:pStyle w:val="Default"/>
              <w:spacing w:before="120" w:line="360" w:lineRule="auto"/>
              <w:jc w:val="center"/>
              <w:rPr>
                <w:color w:val="000000" w:themeColor="text1"/>
              </w:rPr>
            </w:pPr>
            <w:r w:rsidRPr="00E0085D">
              <w:lastRenderedPageBreak/>
              <w:br w:type="page"/>
            </w:r>
            <w:r w:rsidR="00902AD0" w:rsidRPr="00E0085D">
              <w:rPr>
                <w:b/>
                <w:bCs/>
                <w:color w:val="000000" w:themeColor="text1"/>
              </w:rPr>
              <w:t>TEZ KABUL VE ONAY SAYFASI</w:t>
            </w:r>
          </w:p>
          <w:p w:rsidR="00902AD0" w:rsidRPr="00E0085D" w:rsidRDefault="00902AD0" w:rsidP="00E0085D">
            <w:pPr>
              <w:spacing w:before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fyon Kocatepe Üniversitesi Sağlık Bilimleri Enstitüsü </w:t>
            </w:r>
            <w:proofErr w:type="gramStart"/>
            <w:r w:rsidR="002A2FCD" w:rsidRPr="002A2FC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……………………..</w:t>
            </w:r>
            <w:proofErr w:type="gramEnd"/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nabilim Dalı’nda</w:t>
            </w:r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……………….</w:t>
            </w:r>
            <w:proofErr w:type="gramEnd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rafından hazırlanan “</w:t>
            </w:r>
            <w:proofErr w:type="gramStart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………………..</w:t>
            </w:r>
            <w:proofErr w:type="gramEnd"/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şlık………….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” adlı tez çalışması lisansüstü eğitim ve öğretim yönetmeliğinin ilgili maddeleri uyarınca GG/AA/YYYY tarihinde aşağıdaki jüri tarafından 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y birliği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/ 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y çokluğu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e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YÜKSEK LİSANS TEZİ / DOKTORA TEZİ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arak kabul edilmiştir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902AD0" w:rsidRPr="00E0085D" w:rsidTr="00551E19">
        <w:tc>
          <w:tcPr>
            <w:tcW w:w="8720" w:type="dxa"/>
            <w:gridSpan w:val="2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aşkan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2AD0" w:rsidRPr="00E0085D" w:rsidTr="00551E19">
        <w:tc>
          <w:tcPr>
            <w:tcW w:w="4373" w:type="dxa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47" w:type="dxa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</w:tc>
      </w:tr>
      <w:tr w:rsidR="00902AD0" w:rsidRPr="00E0085D" w:rsidTr="00551E19">
        <w:tc>
          <w:tcPr>
            <w:tcW w:w="4373" w:type="dxa"/>
            <w:tcBorders>
              <w:bottom w:val="thinThickSmallGap" w:sz="24" w:space="0" w:color="auto"/>
            </w:tcBorders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47" w:type="dxa"/>
            <w:tcBorders>
              <w:bottom w:val="thinThickSmallGap" w:sz="24" w:space="0" w:color="auto"/>
            </w:tcBorders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van, Ad, </w:t>
            </w:r>
            <w:proofErr w:type="spellStart"/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yad</w:t>
            </w:r>
            <w:proofErr w:type="spellEnd"/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</w:tc>
      </w:tr>
      <w:tr w:rsidR="00902AD0" w:rsidRPr="00E0085D" w:rsidTr="00551E19">
        <w:tc>
          <w:tcPr>
            <w:tcW w:w="8720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Afyon Kocatepe Üniversitesi </w:t>
            </w:r>
          </w:p>
          <w:p w:rsidR="00902AD0" w:rsidRPr="00E0085D" w:rsidRDefault="0027306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ağlık</w:t>
            </w:r>
            <w:r w:rsidR="00902AD0" w:rsidRPr="00E0085D">
              <w:rPr>
                <w:color w:val="000000" w:themeColor="text1"/>
              </w:rPr>
              <w:t xml:space="preserve"> Bilimleri Enstitüsü Yönetim Kurulu’nun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proofErr w:type="gramStart"/>
            <w:r w:rsidRPr="00E0085D">
              <w:rPr>
                <w:color w:val="000000" w:themeColor="text1"/>
              </w:rPr>
              <w:t>……</w:t>
            </w:r>
            <w:proofErr w:type="gramEnd"/>
            <w:r w:rsidRPr="00E0085D">
              <w:rPr>
                <w:color w:val="000000" w:themeColor="text1"/>
              </w:rPr>
              <w:t xml:space="preserve"> / </w:t>
            </w:r>
            <w:proofErr w:type="gramStart"/>
            <w:r w:rsidRPr="00E0085D">
              <w:rPr>
                <w:color w:val="000000" w:themeColor="text1"/>
              </w:rPr>
              <w:t>……</w:t>
            </w:r>
            <w:proofErr w:type="gramEnd"/>
            <w:r w:rsidRPr="00E0085D">
              <w:rPr>
                <w:color w:val="000000" w:themeColor="text1"/>
              </w:rPr>
              <w:t xml:space="preserve"> / </w:t>
            </w:r>
            <w:proofErr w:type="gramStart"/>
            <w:r w:rsidRPr="00E0085D">
              <w:rPr>
                <w:color w:val="000000" w:themeColor="text1"/>
              </w:rPr>
              <w:t>………</w:t>
            </w:r>
            <w:proofErr w:type="gramEnd"/>
            <w:r w:rsidRPr="00E0085D">
              <w:rPr>
                <w:color w:val="000000" w:themeColor="text1"/>
              </w:rPr>
              <w:t xml:space="preserve"> </w:t>
            </w:r>
            <w:proofErr w:type="gramStart"/>
            <w:r w:rsidRPr="00E0085D">
              <w:rPr>
                <w:color w:val="000000" w:themeColor="text1"/>
              </w:rPr>
              <w:t>tarih</w:t>
            </w:r>
            <w:proofErr w:type="gramEnd"/>
            <w:r w:rsidRPr="00E0085D">
              <w:rPr>
                <w:color w:val="000000" w:themeColor="text1"/>
              </w:rPr>
              <w:t xml:space="preserve"> ve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proofErr w:type="gramStart"/>
            <w:r w:rsidRPr="00E0085D">
              <w:rPr>
                <w:color w:val="000000" w:themeColor="text1"/>
              </w:rPr>
              <w:t>……………</w:t>
            </w:r>
            <w:proofErr w:type="gramEnd"/>
            <w:r w:rsidRPr="00E0085D">
              <w:rPr>
                <w:color w:val="000000" w:themeColor="text1"/>
              </w:rPr>
              <w:t xml:space="preserve"> </w:t>
            </w:r>
            <w:proofErr w:type="gramStart"/>
            <w:r w:rsidRPr="00E0085D">
              <w:rPr>
                <w:color w:val="000000" w:themeColor="text1"/>
              </w:rPr>
              <w:t>sayılı</w:t>
            </w:r>
            <w:proofErr w:type="gramEnd"/>
            <w:r w:rsidRPr="00E0085D">
              <w:rPr>
                <w:color w:val="000000" w:themeColor="text1"/>
              </w:rPr>
              <w:t xml:space="preserve"> kararıyla onaylanmıştır.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2A2FCD" w:rsidRDefault="002A2FC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902AD0" w:rsidRPr="00E0085D" w:rsidRDefault="002A2FC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f. Dr. Esma KOZAN</w:t>
            </w:r>
          </w:p>
          <w:p w:rsidR="00902AD0" w:rsidRPr="00E0085D" w:rsidRDefault="00902AD0" w:rsidP="002A2FCD">
            <w:pPr>
              <w:pStyle w:val="Default"/>
              <w:spacing w:line="360" w:lineRule="auto"/>
              <w:jc w:val="center"/>
              <w:rPr>
                <w:b/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Enstitü Müdürü </w:t>
            </w:r>
          </w:p>
        </w:tc>
      </w:tr>
    </w:tbl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CB65C0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>BİLİMSEL ETİK BİLDİRİMİ</w:t>
      </w:r>
    </w:p>
    <w:p w:rsidR="00902AD0" w:rsidRPr="00E0085D" w:rsidRDefault="00902AD0" w:rsidP="00E0085D">
      <w:pPr>
        <w:tabs>
          <w:tab w:val="left" w:pos="2715"/>
        </w:tabs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641CC" w:rsidRDefault="00902AD0" w:rsidP="00E0085D">
      <w:pPr>
        <w:tabs>
          <w:tab w:val="left" w:pos="2715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Sağlık Bilimleri Enstitüsü, Bilimsel Yayın Etiği İlkeleri ve Tez Yazım Kurallarına uygun olarak hazırladığım bu tez çalışmasında;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Tez içindeki bütün bilgi ve belgeleri akademik kurallar çerçevesinde elde ettiğimi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Görsel, işitsel ve yazılı tüm bilgi ve sonuçları bilimsel ahlak kurallarına uygun olarak sunduğumu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Başkalarının eserlerinden yararlanılması durumunda ilgili eserlere bilimsel normlara uygun olarak atıfta bulunduğumu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Atıfta bulunduğum eserlerin tümünü kaynak olarak gösterdiğimi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Kullanılan verilerde herhangi bir tahrifat yapmadığımı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Bu tezin herhangi bir bölümünü Afyon Kocatepe Üniversitesi veya başka bir üniversitede başka bir tez çalışması olarak sunmadığımı</w:t>
      </w:r>
    </w:p>
    <w:p w:rsidR="00902AD0" w:rsidRPr="00E0085D" w:rsidRDefault="00902AD0" w:rsidP="00E0085D">
      <w:pPr>
        <w:tabs>
          <w:tab w:val="left" w:pos="2715"/>
        </w:tabs>
        <w:spacing w:line="360" w:lineRule="auto"/>
        <w:rPr>
          <w:rFonts w:ascii="Times New Roman" w:hAnsi="Times New Roman" w:cs="Times New Roman"/>
        </w:rPr>
      </w:pPr>
      <w:proofErr w:type="gramStart"/>
      <w:r w:rsidRPr="00E641CC">
        <w:rPr>
          <w:rFonts w:ascii="Times New Roman" w:hAnsi="Times New Roman" w:cs="Times New Roman"/>
          <w:b/>
          <w:sz w:val="24"/>
          <w:szCs w:val="24"/>
        </w:rPr>
        <w:t>beyan</w:t>
      </w:r>
      <w:proofErr w:type="gramEnd"/>
      <w:r w:rsidRPr="00E641CC">
        <w:rPr>
          <w:rFonts w:ascii="Times New Roman" w:hAnsi="Times New Roman" w:cs="Times New Roman"/>
          <w:b/>
          <w:sz w:val="24"/>
          <w:szCs w:val="24"/>
        </w:rPr>
        <w:t xml:space="preserve"> ederim</w:t>
      </w:r>
      <w:r w:rsidRPr="00E0085D">
        <w:rPr>
          <w:rFonts w:ascii="Times New Roman" w:hAnsi="Times New Roman" w:cs="Times New Roman"/>
        </w:rPr>
        <w:t>.</w:t>
      </w: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641CC" w:rsidRDefault="00902AD0" w:rsidP="00E0085D">
      <w:pPr>
        <w:rPr>
          <w:rFonts w:ascii="Times New Roman" w:hAnsi="Times New Roman" w:cs="Times New Roman"/>
          <w:sz w:val="24"/>
          <w:szCs w:val="24"/>
        </w:rPr>
      </w:pPr>
    </w:p>
    <w:p w:rsidR="00902AD0" w:rsidRPr="00E641CC" w:rsidRDefault="00860773" w:rsidP="00E0085D">
      <w:pPr>
        <w:tabs>
          <w:tab w:val="left" w:pos="4678"/>
          <w:tab w:val="left" w:pos="703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sz w:val="24"/>
          <w:szCs w:val="24"/>
        </w:rPr>
        <w:t xml:space="preserve"> </w:t>
      </w:r>
      <w:r w:rsidRPr="00E641CC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proofErr w:type="gramStart"/>
      <w:r w:rsidR="00902AD0" w:rsidRPr="00E641CC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902AD0" w:rsidRPr="00E641CC">
        <w:rPr>
          <w:rFonts w:ascii="Times New Roman" w:hAnsi="Times New Roman" w:cs="Times New Roman"/>
          <w:sz w:val="24"/>
          <w:szCs w:val="24"/>
        </w:rPr>
        <w:t>/…../……….</w:t>
      </w:r>
    </w:p>
    <w:p w:rsidR="00902AD0" w:rsidRPr="00E641CC" w:rsidRDefault="00860773" w:rsidP="00E0085D">
      <w:pPr>
        <w:tabs>
          <w:tab w:val="left" w:pos="4678"/>
          <w:tab w:val="left" w:pos="742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902AD0" w:rsidRPr="00E641CC">
        <w:rPr>
          <w:rFonts w:ascii="Times New Roman" w:hAnsi="Times New Roman" w:cs="Times New Roman"/>
          <w:sz w:val="24"/>
          <w:szCs w:val="24"/>
        </w:rPr>
        <w:t>İmza</w:t>
      </w:r>
    </w:p>
    <w:p w:rsidR="00902AD0" w:rsidRPr="00E641CC" w:rsidRDefault="00860773" w:rsidP="00E0085D">
      <w:pPr>
        <w:tabs>
          <w:tab w:val="left" w:pos="4678"/>
          <w:tab w:val="left" w:pos="742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902AD0" w:rsidRPr="00E641CC">
        <w:rPr>
          <w:rFonts w:ascii="Times New Roman" w:hAnsi="Times New Roman" w:cs="Times New Roman"/>
          <w:sz w:val="24"/>
          <w:szCs w:val="24"/>
        </w:rPr>
        <w:t>Öğrenci – Adı- Soyadı</w:t>
      </w:r>
    </w:p>
    <w:p w:rsidR="00902AD0" w:rsidRPr="00E0085D" w:rsidRDefault="00902AD0" w:rsidP="00E0085D">
      <w:pPr>
        <w:spacing w:before="240" w:after="240"/>
        <w:jc w:val="center"/>
        <w:rPr>
          <w:rFonts w:ascii="Times New Roman" w:hAnsi="Times New Roman" w:cs="Times New Roman"/>
          <w:b/>
          <w:color w:val="000000" w:themeColor="text1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E0085D" w:rsidRPr="00E0085D" w:rsidRDefault="00E0085D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ÖZET</w:t>
      </w:r>
    </w:p>
    <w:p w:rsidR="00860773" w:rsidRPr="00E641CC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TEZİN TÜRKİYE TÜRKÇESİ BAŞLIĞI</w:t>
      </w: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  <w:proofErr w:type="gramEnd"/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Anahtar Kelimeler:</w:t>
      </w:r>
      <w:r w:rsidRPr="00E641CC">
        <w:rPr>
          <w:rFonts w:ascii="Times New Roman" w:hAnsi="Times New Roman" w:cs="Times New Roman"/>
          <w:sz w:val="24"/>
          <w:szCs w:val="24"/>
        </w:rPr>
        <w:t xml:space="preserve"> Kelime 1, Kelime 2, Kelime 3, Kelime 4, Kelime 5, Kelime 6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41CC">
        <w:rPr>
          <w:rFonts w:ascii="Times New Roman" w:hAnsi="Times New Roman" w:cs="Times New Roman"/>
          <w:b/>
          <w:sz w:val="24"/>
          <w:szCs w:val="24"/>
        </w:rPr>
        <w:t>ENGLISH TITLE OF THESIS</w:t>
      </w: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2A2FCD" w:rsidRPr="00E641CC">
        <w:rPr>
          <w:rFonts w:ascii="Times New Roman" w:hAnsi="Times New Roman" w:cs="Times New Roman"/>
          <w:sz w:val="24"/>
          <w:szCs w:val="24"/>
        </w:rPr>
        <w:t>…………………………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860773" w:rsidRPr="00E641CC" w:rsidRDefault="00860773" w:rsidP="00860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41CC">
        <w:rPr>
          <w:rFonts w:ascii="Times New Roman" w:hAnsi="Times New Roman" w:cs="Times New Roman"/>
          <w:sz w:val="24"/>
          <w:szCs w:val="24"/>
        </w:rPr>
        <w:t>………………</w:t>
      </w:r>
      <w:r w:rsidR="00E641C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proofErr w:type="gramEnd"/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641CC">
        <w:rPr>
          <w:rFonts w:ascii="Times New Roman" w:hAnsi="Times New Roman" w:cs="Times New Roman"/>
          <w:b/>
          <w:sz w:val="24"/>
          <w:szCs w:val="24"/>
        </w:rPr>
        <w:t>Keywords</w:t>
      </w:r>
      <w:proofErr w:type="spellEnd"/>
      <w:r w:rsidRPr="00E641CC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1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2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3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4,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E641CC"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Pr="00E641CC">
        <w:rPr>
          <w:rFonts w:ascii="Times New Roman" w:hAnsi="Times New Roman" w:cs="Times New Roman"/>
          <w:sz w:val="24"/>
          <w:szCs w:val="24"/>
        </w:rPr>
        <w:t xml:space="preserve"> 6</w:t>
      </w: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2AD0" w:rsidRPr="00E641CC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60773" w:rsidRDefault="00860773" w:rsidP="00E0085D">
      <w:pPr>
        <w:pStyle w:val="Default"/>
        <w:spacing w:before="120" w:line="360" w:lineRule="auto"/>
        <w:jc w:val="center"/>
        <w:rPr>
          <w:b/>
        </w:rPr>
      </w:pPr>
    </w:p>
    <w:p w:rsidR="00902AD0" w:rsidRPr="00E0085D" w:rsidRDefault="00902AD0" w:rsidP="00E0085D">
      <w:pPr>
        <w:pStyle w:val="Default"/>
        <w:spacing w:before="120" w:line="360" w:lineRule="auto"/>
        <w:jc w:val="center"/>
        <w:rPr>
          <w:b/>
        </w:rPr>
      </w:pPr>
      <w:r w:rsidRPr="00E0085D">
        <w:rPr>
          <w:b/>
        </w:rPr>
        <w:t>ÖNSÖZ</w:t>
      </w:r>
    </w:p>
    <w:p w:rsidR="00902AD0" w:rsidRPr="00E0085D" w:rsidRDefault="00902AD0" w:rsidP="00E0085D">
      <w:pPr>
        <w:pStyle w:val="Default"/>
        <w:spacing w:before="120" w:line="360" w:lineRule="auto"/>
        <w:jc w:val="both"/>
      </w:pPr>
    </w:p>
    <w:p w:rsidR="00902AD0" w:rsidRPr="00E0085D" w:rsidRDefault="00902AD0" w:rsidP="00E0085D">
      <w:pPr>
        <w:pStyle w:val="Default"/>
        <w:spacing w:before="120" w:line="360" w:lineRule="auto"/>
        <w:jc w:val="both"/>
      </w:pPr>
      <w:r w:rsidRPr="00E0085D">
        <w:t xml:space="preserve">Yapılan tez çalışması ile ilgili katkı ve destekte bulunan kişi ve kurumlar ile finansal destek veren TÜBİTAK, BAP </w:t>
      </w:r>
      <w:proofErr w:type="spellStart"/>
      <w:r w:rsidRPr="00E0085D">
        <w:t>vb</w:t>
      </w:r>
      <w:proofErr w:type="spellEnd"/>
      <w:r w:rsidRPr="00E0085D">
        <w:t xml:space="preserve"> kuruluşlara bu sayfada teşekkür edilir. </w:t>
      </w:r>
    </w:p>
    <w:p w:rsidR="00902AD0" w:rsidRPr="00E0085D" w:rsidRDefault="00902AD0" w:rsidP="00E0085D">
      <w:pPr>
        <w:pStyle w:val="Default"/>
        <w:spacing w:before="120" w:line="360" w:lineRule="auto"/>
        <w:jc w:val="both"/>
      </w:pPr>
      <w:proofErr w:type="gramStart"/>
      <w:r w:rsidRPr="00E0085D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proofErr w:type="gramEnd"/>
    </w:p>
    <w:p w:rsidR="00902AD0" w:rsidRPr="00E0085D" w:rsidRDefault="00902AD0" w:rsidP="00E0085D">
      <w:pPr>
        <w:pStyle w:val="Default"/>
        <w:spacing w:before="120" w:line="360" w:lineRule="auto"/>
        <w:jc w:val="both"/>
      </w:pPr>
    </w:p>
    <w:p w:rsidR="00902AD0" w:rsidRPr="00E0085D" w:rsidRDefault="00902AD0" w:rsidP="00E0085D">
      <w:pPr>
        <w:pStyle w:val="Default"/>
        <w:spacing w:before="120" w:line="360" w:lineRule="auto"/>
        <w:jc w:val="right"/>
      </w:pPr>
    </w:p>
    <w:p w:rsidR="00902AD0" w:rsidRPr="00E0085D" w:rsidRDefault="00902AD0" w:rsidP="00E0085D">
      <w:pPr>
        <w:pStyle w:val="Default"/>
        <w:spacing w:before="120" w:line="360" w:lineRule="auto"/>
        <w:jc w:val="center"/>
      </w:pPr>
      <w:r w:rsidRPr="00E0085D">
        <w:t>Öğrencinin Adı SOYADI</w:t>
      </w:r>
    </w:p>
    <w:p w:rsidR="00902AD0" w:rsidRPr="00E0085D" w:rsidRDefault="00902AD0" w:rsidP="00E0085D">
      <w:pPr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085D">
        <w:rPr>
          <w:rFonts w:ascii="Times New Roman" w:hAnsi="Times New Roman" w:cs="Times New Roman"/>
          <w:sz w:val="24"/>
          <w:szCs w:val="24"/>
        </w:rPr>
        <w:t>Afyonkarahisar</w:t>
      </w:r>
    </w:p>
    <w:p w:rsidR="00902AD0" w:rsidRPr="00E0085D" w:rsidRDefault="00902AD0" w:rsidP="00E0085D">
      <w:pPr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085D">
        <w:rPr>
          <w:rFonts w:ascii="Times New Roman" w:hAnsi="Times New Roman" w:cs="Times New Roman"/>
          <w:sz w:val="24"/>
          <w:szCs w:val="24"/>
        </w:rPr>
        <w:t>2020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</w:rPr>
      </w:pPr>
      <w:bookmarkStart w:id="0" w:name="_Toc463307417"/>
      <w:bookmarkStart w:id="1" w:name="_Toc463308592"/>
      <w:bookmarkStart w:id="2" w:name="_Toc463308727"/>
      <w:bookmarkStart w:id="3" w:name="_Toc464652596"/>
      <w:r w:rsidRPr="00E0085D">
        <w:rPr>
          <w:szCs w:val="24"/>
        </w:rPr>
        <w:lastRenderedPageBreak/>
        <w:t>İÇİNDEKİLER</w:t>
      </w:r>
      <w:bookmarkEnd w:id="0"/>
      <w:bookmarkEnd w:id="1"/>
      <w:bookmarkEnd w:id="2"/>
      <w:bookmarkEnd w:id="3"/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2"/>
        <w:gridCol w:w="1094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4" w:name="_Toc463307418"/>
            <w:bookmarkStart w:id="5" w:name="_Toc463308593"/>
            <w:bookmarkStart w:id="6" w:name="_Toc463308728"/>
            <w:bookmarkStart w:id="7" w:name="_Toc464652597"/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KABUL VE ONAY SAYFASI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BİLİMSEL ETİK BİLDİRİM SAYFASI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ÖZET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V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SUMMARY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V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ÖNSÖZ SAYFASI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V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İÇİNDEKİ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V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İMGELER VE KISALTMALA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VI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ŞEKİL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IX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ÇİZELGE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İMLER 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X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1. GİRİŞ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MATERYAL ve METOT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Materyal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1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 Metot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1.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2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BULGULA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2. Alt Başlık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TARTIŞMA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SONUÇ ve ÖNERİLE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4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KAYNAKLA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5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902AD0"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. EKLER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>.1. Hayvan Deneyleri Yerel Etik Kurul Kararı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2AD0" w:rsidRPr="0078380E">
              <w:rPr>
                <w:rFonts w:ascii="Times New Roman" w:hAnsi="Times New Roman" w:cs="Times New Roman"/>
                <w:sz w:val="24"/>
                <w:szCs w:val="24"/>
              </w:rPr>
              <w:t xml:space="preserve">.2. </w:t>
            </w:r>
            <w:r w:rsidR="00551E19" w:rsidRPr="0078380E">
              <w:rPr>
                <w:rFonts w:ascii="Times New Roman" w:hAnsi="Times New Roman" w:cs="Times New Roman"/>
                <w:sz w:val="24"/>
                <w:szCs w:val="24"/>
              </w:rPr>
              <w:t>Anket Formu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ÖZGEÇMİŞ</w:t>
            </w:r>
          </w:p>
        </w:tc>
        <w:tc>
          <w:tcPr>
            <w:tcW w:w="1102" w:type="dxa"/>
            <w:vAlign w:val="center"/>
          </w:tcPr>
          <w:p w:rsidR="00902AD0" w:rsidRPr="0078380E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80E">
              <w:rPr>
                <w:rFonts w:ascii="Times New Roman" w:hAnsi="Times New Roman" w:cs="Times New Roman"/>
                <w:b/>
                <w:sz w:val="24"/>
                <w:szCs w:val="24"/>
              </w:rPr>
              <w:t>63</w:t>
            </w:r>
          </w:p>
        </w:tc>
      </w:tr>
    </w:tbl>
    <w:p w:rsidR="00860773" w:rsidRDefault="00860773" w:rsidP="00E0085D">
      <w:pPr>
        <w:pStyle w:val="Balk1"/>
        <w:spacing w:line="276" w:lineRule="auto"/>
        <w:ind w:firstLine="0"/>
        <w:jc w:val="center"/>
        <w:rPr>
          <w:lang w:val="tr-TR"/>
        </w:rPr>
      </w:pPr>
      <w:bookmarkStart w:id="8" w:name="_Toc463307419"/>
      <w:bookmarkStart w:id="9" w:name="_Toc463308594"/>
      <w:bookmarkStart w:id="10" w:name="_Toc463308729"/>
      <w:bookmarkStart w:id="11" w:name="_Toc464652598"/>
      <w:bookmarkEnd w:id="4"/>
      <w:bookmarkEnd w:id="5"/>
      <w:bookmarkEnd w:id="6"/>
      <w:bookmarkEnd w:id="7"/>
    </w:p>
    <w:p w:rsidR="007D105D" w:rsidRDefault="007D105D" w:rsidP="00E0085D">
      <w:pPr>
        <w:pStyle w:val="Balk1"/>
        <w:spacing w:line="276" w:lineRule="auto"/>
        <w:ind w:firstLine="0"/>
        <w:jc w:val="center"/>
        <w:rPr>
          <w:lang w:val="tr-TR"/>
        </w:rPr>
      </w:pPr>
    </w:p>
    <w:p w:rsidR="00902AD0" w:rsidRPr="00E0085D" w:rsidRDefault="00902AD0" w:rsidP="00E0085D">
      <w:pPr>
        <w:pStyle w:val="Balk1"/>
        <w:spacing w:line="276" w:lineRule="auto"/>
        <w:ind w:firstLine="0"/>
        <w:jc w:val="center"/>
        <w:rPr>
          <w:lang w:val="tr-TR"/>
        </w:rPr>
      </w:pPr>
      <w:r w:rsidRPr="00E0085D">
        <w:t>SİMGELER VE KISALTMALAR DİZİNİ</w:t>
      </w:r>
      <w:bookmarkEnd w:id="8"/>
      <w:bookmarkEnd w:id="9"/>
      <w:bookmarkEnd w:id="10"/>
      <w:bookmarkEnd w:id="11"/>
    </w:p>
    <w:p w:rsidR="00902AD0" w:rsidRPr="00E0085D" w:rsidRDefault="00902AD0" w:rsidP="00E0085D">
      <w:pPr>
        <w:rPr>
          <w:rFonts w:ascii="Times New Roman" w:hAnsi="Times New Roman" w:cs="Times New Roman"/>
          <w:lang w:eastAsia="x-none"/>
        </w:rPr>
      </w:pPr>
    </w:p>
    <w:p w:rsidR="00902AD0" w:rsidRPr="00E0085D" w:rsidRDefault="00902AD0" w:rsidP="00E0085D">
      <w:pPr>
        <w:rPr>
          <w:rFonts w:ascii="Times New Roman" w:hAnsi="Times New Roman" w:cs="Times New Roman"/>
          <w:lang w:eastAsia="x-none"/>
        </w:rPr>
      </w:pP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%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Yüzde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ANOVA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Analysis of </w:t>
      </w:r>
      <w:proofErr w:type="spellStart"/>
      <w:r w:rsidRPr="0078380E">
        <w:rPr>
          <w:rFonts w:ascii="Times New Roman" w:eastAsia="Times New Roman" w:hAnsi="Times New Roman" w:cs="Times New Roman"/>
          <w:sz w:val="24"/>
          <w:szCs w:val="24"/>
        </w:rPr>
        <w:t>Variance</w:t>
      </w:r>
      <w:proofErr w:type="spellEnd"/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(ANOVA)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b/>
          <w:sz w:val="24"/>
          <w:szCs w:val="24"/>
        </w:rPr>
        <w:t>Bkz</w:t>
      </w:r>
      <w:proofErr w:type="gramStart"/>
      <w:r w:rsidRPr="0078380E">
        <w:rPr>
          <w:rFonts w:ascii="Times New Roman" w:hAnsi="Times New Roman" w:cs="Times New Roman"/>
          <w:b/>
          <w:sz w:val="24"/>
          <w:szCs w:val="24"/>
        </w:rPr>
        <w:t>.:</w:t>
      </w:r>
      <w:proofErr w:type="gramEnd"/>
      <w:r w:rsidRPr="0078380E">
        <w:rPr>
          <w:rFonts w:ascii="Times New Roman" w:hAnsi="Times New Roman" w:cs="Times New Roman"/>
          <w:sz w:val="24"/>
          <w:szCs w:val="24"/>
        </w:rPr>
        <w:t xml:space="preserve"> Bakınız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proofErr w:type="gramEnd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Frekans.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F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8380E">
        <w:rPr>
          <w:rFonts w:ascii="Times New Roman" w:eastAsia="Times New Roman" w:hAnsi="Times New Roman" w:cs="Times New Roman"/>
          <w:sz w:val="24"/>
          <w:szCs w:val="24"/>
        </w:rPr>
        <w:t>Varyans</w:t>
      </w:r>
      <w:proofErr w:type="spellEnd"/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analizine (ANOVA) ilişkin parametre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N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Evren büyüklüğü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proofErr w:type="gramEnd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Örneklem büyüklüğü</w:t>
      </w:r>
    </w:p>
    <w:p w:rsidR="00902AD0" w:rsidRPr="0078380E" w:rsidRDefault="00902AD0" w:rsidP="002A2F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proofErr w:type="gramEnd"/>
      <w:r w:rsidRPr="0078380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78380E">
        <w:rPr>
          <w:rFonts w:ascii="Times New Roman" w:eastAsia="Times New Roman" w:hAnsi="Times New Roman" w:cs="Times New Roman"/>
          <w:sz w:val="24"/>
          <w:szCs w:val="24"/>
        </w:rPr>
        <w:t xml:space="preserve"> Anlamlılık (önemlilik) testine ilişkin olasılık değeri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b/>
          <w:sz w:val="24"/>
          <w:szCs w:val="24"/>
        </w:rPr>
        <w:t>T.C.</w:t>
      </w:r>
      <w:r w:rsidRPr="0078380E">
        <w:rPr>
          <w:rFonts w:ascii="Times New Roman" w:hAnsi="Times New Roman" w:cs="Times New Roman"/>
          <w:sz w:val="24"/>
          <w:szCs w:val="24"/>
        </w:rPr>
        <w:t xml:space="preserve"> : Türkiye Cumhuriyeti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b/>
          <w:sz w:val="24"/>
          <w:szCs w:val="24"/>
        </w:rPr>
        <w:t>TDK:</w:t>
      </w:r>
      <w:r w:rsidRPr="0078380E">
        <w:rPr>
          <w:rFonts w:ascii="Times New Roman" w:hAnsi="Times New Roman" w:cs="Times New Roman"/>
          <w:sz w:val="24"/>
          <w:szCs w:val="24"/>
        </w:rPr>
        <w:t xml:space="preserve"> Türk Dil Kurumu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8380E">
        <w:rPr>
          <w:rFonts w:ascii="Times New Roman" w:hAnsi="Times New Roman" w:cs="Times New Roman"/>
          <w:sz w:val="24"/>
          <w:szCs w:val="24"/>
        </w:rPr>
        <w:t>TGK: Türk Gıda Kodeksi</w:t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2" w:name="_Toc463307471"/>
      <w:bookmarkStart w:id="13" w:name="_Toc463308646"/>
      <w:bookmarkStart w:id="14" w:name="_Toc463308781"/>
      <w:bookmarkStart w:id="15" w:name="_Toc464652650"/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tabs>
          <w:tab w:val="left" w:pos="1653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  <w:r w:rsidR="002A2FCD" w:rsidRPr="0078380E">
        <w:rPr>
          <w:rFonts w:ascii="Times New Roman" w:hAnsi="Times New Roman" w:cs="Times New Roman"/>
          <w:sz w:val="24"/>
          <w:szCs w:val="24"/>
        </w:rPr>
        <w:tab/>
      </w:r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</w:p>
    <w:p w:rsidR="00902AD0" w:rsidRPr="0078380E" w:rsidRDefault="00902AD0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380E">
        <w:rPr>
          <w:rFonts w:ascii="Times New Roman" w:hAnsi="Times New Roman" w:cs="Times New Roman"/>
          <w:sz w:val="24"/>
          <w:szCs w:val="24"/>
        </w:rPr>
        <w:t>…………</w:t>
      </w:r>
      <w:bookmarkEnd w:id="12"/>
      <w:bookmarkEnd w:id="13"/>
      <w:bookmarkEnd w:id="14"/>
      <w:bookmarkEnd w:id="15"/>
      <w:proofErr w:type="gramEnd"/>
    </w:p>
    <w:p w:rsidR="002A2FCD" w:rsidRPr="0078380E" w:rsidRDefault="002A2FCD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A2FCD" w:rsidRPr="0078380E" w:rsidRDefault="002A2FCD" w:rsidP="002A2F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902AD0" w:rsidRPr="0078380E" w:rsidRDefault="00902AD0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Şekil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8"/>
        <w:gridCol w:w="1098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b/>
                <w:sz w:val="24"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bookmarkStart w:id="16" w:name="_GoBack"/>
            <w:bookmarkEnd w:id="16"/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Şekil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ÇİZELGE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8"/>
        <w:gridCol w:w="1098"/>
      </w:tblGrid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b/>
                <w:sz w:val="24"/>
                <w:szCs w:val="24"/>
              </w:rPr>
              <w:t>SAYFA</w:t>
            </w: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Çizelge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RESİM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8"/>
        <w:gridCol w:w="1098"/>
      </w:tblGrid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b/>
                <w:sz w:val="24"/>
                <w:szCs w:val="24"/>
              </w:rPr>
              <w:t>SAYFA</w:t>
            </w: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m </w:t>
            </w:r>
            <w:proofErr w:type="gram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1</w:t>
            </w:r>
            <w:proofErr w:type="gram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xxxxx</w:t>
            </w:r>
            <w:proofErr w:type="spellEnd"/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2AD0" w:rsidRPr="00CB65C0" w:rsidTr="00902AD0">
        <w:tc>
          <w:tcPr>
            <w:tcW w:w="7618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vAlign w:val="center"/>
          </w:tcPr>
          <w:p w:rsidR="00902AD0" w:rsidRPr="00CB65C0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</w:rPr>
        <w:sectPr w:rsidR="0027306D" w:rsidSect="002A2FCD">
          <w:pgSz w:w="11906" w:h="16838"/>
          <w:pgMar w:top="1701" w:right="1418" w:bottom="1701" w:left="2268" w:header="709" w:footer="709" w:gutter="0"/>
          <w:pgNumType w:fmt="lowerRoman" w:start="2"/>
          <w:cols w:space="708"/>
          <w:docGrid w:linePitch="360"/>
        </w:sectPr>
      </w:pPr>
    </w:p>
    <w:p w:rsidR="00902AD0" w:rsidRPr="00CB65C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085D">
        <w:rPr>
          <w:rFonts w:ascii="Times New Roman" w:hAnsi="Times New Roman" w:cs="Times New Roman"/>
          <w:b/>
        </w:rPr>
        <w:lastRenderedPageBreak/>
        <w:t xml:space="preserve">1. </w:t>
      </w:r>
      <w:r w:rsidRPr="00CB65C0">
        <w:rPr>
          <w:rFonts w:ascii="Times New Roman" w:hAnsi="Times New Roman" w:cs="Times New Roman"/>
          <w:b/>
          <w:sz w:val="24"/>
          <w:szCs w:val="24"/>
        </w:rPr>
        <w:t>GİRİŞ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MATERYAL ve METOT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7D10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3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BULGULAR</w:t>
      </w: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4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TARTIŞMA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5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SONUÇ ve ÖNERİLER</w:t>
      </w: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lastRenderedPageBreak/>
        <w:t>6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KAYNAKLAR</w:t>
      </w:r>
    </w:p>
    <w:p w:rsidR="00902AD0" w:rsidRPr="00CB65C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>7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 EKLER</w:t>
      </w:r>
    </w:p>
    <w:p w:rsidR="00902AD0" w:rsidRPr="00CB65C0" w:rsidRDefault="007D105D" w:rsidP="00E008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 xml:space="preserve">Ek </w:t>
      </w:r>
      <w:proofErr w:type="gramStart"/>
      <w:r w:rsidRPr="00CB65C0">
        <w:rPr>
          <w:rFonts w:ascii="Times New Roman" w:hAnsi="Times New Roman" w:cs="Times New Roman"/>
          <w:b/>
          <w:sz w:val="24"/>
          <w:szCs w:val="24"/>
        </w:rPr>
        <w:t>7</w:t>
      </w:r>
      <w:r w:rsidR="00902AD0" w:rsidRPr="00CB65C0">
        <w:rPr>
          <w:rFonts w:ascii="Times New Roman" w:hAnsi="Times New Roman" w:cs="Times New Roman"/>
          <w:b/>
          <w:sz w:val="24"/>
          <w:szCs w:val="24"/>
        </w:rPr>
        <w:t>.1</w:t>
      </w:r>
      <w:proofErr w:type="gramEnd"/>
      <w:r w:rsidR="00902AD0" w:rsidRPr="00CB65C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0085D" w:rsidRPr="00CB65C0">
        <w:rPr>
          <w:rFonts w:ascii="Times New Roman" w:hAnsi="Times New Roman" w:cs="Times New Roman"/>
          <w:sz w:val="24"/>
          <w:szCs w:val="24"/>
        </w:rPr>
        <w:t>Hayvan Deneyleri Yerel Etik Kurul Kararı</w:t>
      </w:r>
    </w:p>
    <w:p w:rsidR="00427FB2" w:rsidRPr="00CB65C0" w:rsidRDefault="00427FB2" w:rsidP="00427FB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CB65C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27FB2" w:rsidRPr="00CB65C0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2AD0" w:rsidRPr="00CB65C0" w:rsidRDefault="00551E19" w:rsidP="002A2F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B65C0">
        <w:rPr>
          <w:rFonts w:ascii="Times New Roman" w:hAnsi="Times New Roman" w:cs="Times New Roman"/>
          <w:b/>
          <w:sz w:val="24"/>
          <w:szCs w:val="24"/>
        </w:rPr>
        <w:t>ÖZGEÇMİŞ</w:t>
      </w:r>
    </w:p>
    <w:sectPr w:rsidR="00902AD0" w:rsidRPr="00CB65C0" w:rsidSect="00427FB2">
      <w:pgSz w:w="11906" w:h="16838" w:code="9"/>
      <w:pgMar w:top="1701" w:right="1418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4D05" w:rsidRDefault="007C4D05" w:rsidP="00551E19">
      <w:pPr>
        <w:spacing w:after="0" w:line="240" w:lineRule="auto"/>
      </w:pPr>
      <w:r>
        <w:separator/>
      </w:r>
    </w:p>
  </w:endnote>
  <w:endnote w:type="continuationSeparator" w:id="0">
    <w:p w:rsidR="007C4D05" w:rsidRDefault="007C4D05" w:rsidP="00551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5600034"/>
      <w:docPartObj>
        <w:docPartGallery w:val="Page Numbers (Bottom of Page)"/>
        <w:docPartUnique/>
      </w:docPartObj>
    </w:sdtPr>
    <w:sdtEndPr/>
    <w:sdtContent>
      <w:p w:rsidR="0027306D" w:rsidRDefault="0027306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B65C0">
          <w:rPr>
            <w:noProof/>
          </w:rPr>
          <w:t>ix</w:t>
        </w:r>
        <w:r>
          <w:fldChar w:fldCharType="end"/>
        </w:r>
      </w:p>
    </w:sdtContent>
  </w:sdt>
  <w:p w:rsidR="0027306D" w:rsidRDefault="0027306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4D05" w:rsidRDefault="007C4D05" w:rsidP="00551E19">
      <w:pPr>
        <w:spacing w:after="0" w:line="240" w:lineRule="auto"/>
      </w:pPr>
      <w:r>
        <w:separator/>
      </w:r>
    </w:p>
  </w:footnote>
  <w:footnote w:type="continuationSeparator" w:id="0">
    <w:p w:rsidR="007C4D05" w:rsidRDefault="007C4D05" w:rsidP="00551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E34614"/>
    <w:multiLevelType w:val="hybridMultilevel"/>
    <w:tmpl w:val="0E2C275C"/>
    <w:lvl w:ilvl="0" w:tplc="8AE886E8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NTI1NjU3MjS2MDJU0lEKTi0uzszPAykwrAUA0GiFFSwAAAA="/>
  </w:docVars>
  <w:rsids>
    <w:rsidRoot w:val="00902AD0"/>
    <w:rsid w:val="00142FEA"/>
    <w:rsid w:val="0015479A"/>
    <w:rsid w:val="0027306D"/>
    <w:rsid w:val="002A2FCD"/>
    <w:rsid w:val="00427FB2"/>
    <w:rsid w:val="004C1A7F"/>
    <w:rsid w:val="00551E19"/>
    <w:rsid w:val="0078380E"/>
    <w:rsid w:val="007C4D05"/>
    <w:rsid w:val="007D105D"/>
    <w:rsid w:val="00802C55"/>
    <w:rsid w:val="0081187F"/>
    <w:rsid w:val="00860773"/>
    <w:rsid w:val="008722A6"/>
    <w:rsid w:val="008D0A58"/>
    <w:rsid w:val="00902AD0"/>
    <w:rsid w:val="00CB65C0"/>
    <w:rsid w:val="00E0085D"/>
    <w:rsid w:val="00E64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D0"/>
  </w:style>
  <w:style w:type="paragraph" w:styleId="Balk1">
    <w:name w:val="heading 1"/>
    <w:basedOn w:val="Normal"/>
    <w:next w:val="Normal"/>
    <w:link w:val="Balk1Char"/>
    <w:uiPriority w:val="9"/>
    <w:qFormat/>
    <w:rsid w:val="00902AD0"/>
    <w:pPr>
      <w:keepNext/>
      <w:keepLines/>
      <w:spacing w:before="240" w:after="0" w:line="360" w:lineRule="auto"/>
      <w:ind w:firstLine="709"/>
      <w:outlineLvl w:val="0"/>
    </w:pPr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2nkkiYanaYaslalksatr125cmnce72nkSo">
    <w:name w:val="Stil 12 nk İki Yana Yasla İlk satır:  125 cm Önce:  72 nk So..."/>
    <w:basedOn w:val="Normal"/>
    <w:next w:val="Normal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902A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902AD0"/>
    <w:pPr>
      <w:spacing w:after="160" w:line="25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Balk1Char">
    <w:name w:val="Başlık 1 Char"/>
    <w:basedOn w:val="VarsaylanParagrafYazTipi"/>
    <w:link w:val="Balk1"/>
    <w:uiPriority w:val="9"/>
    <w:rsid w:val="00902AD0"/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paragraph" w:styleId="T1">
    <w:name w:val="toc 1"/>
    <w:basedOn w:val="Normal"/>
    <w:next w:val="Normal"/>
    <w:autoRedefine/>
    <w:uiPriority w:val="39"/>
    <w:unhideWhenUsed/>
    <w:rsid w:val="00902AD0"/>
    <w:pPr>
      <w:tabs>
        <w:tab w:val="right" w:leader="dot" w:pos="8210"/>
      </w:tabs>
      <w:spacing w:before="240" w:after="0" w:line="240" w:lineRule="auto"/>
      <w:ind w:left="425" w:hanging="425"/>
      <w:jc w:val="center"/>
    </w:pPr>
    <w:rPr>
      <w:rFonts w:ascii="Times New Roman" w:eastAsia="Calibri" w:hAnsi="Times New Roman" w:cs="Times New Roman"/>
      <w:b/>
      <w:bCs/>
      <w:caps/>
      <w:noProof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51E19"/>
  </w:style>
  <w:style w:type="paragraph" w:styleId="Altbilgi">
    <w:name w:val="footer"/>
    <w:basedOn w:val="Normal"/>
    <w:link w:val="Al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51E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D0"/>
  </w:style>
  <w:style w:type="paragraph" w:styleId="Balk1">
    <w:name w:val="heading 1"/>
    <w:basedOn w:val="Normal"/>
    <w:next w:val="Normal"/>
    <w:link w:val="Balk1Char"/>
    <w:uiPriority w:val="9"/>
    <w:qFormat/>
    <w:rsid w:val="00902AD0"/>
    <w:pPr>
      <w:keepNext/>
      <w:keepLines/>
      <w:spacing w:before="240" w:after="0" w:line="360" w:lineRule="auto"/>
      <w:ind w:firstLine="709"/>
      <w:outlineLvl w:val="0"/>
    </w:pPr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2nkkiYanaYaslalksatr125cmnce72nkSo">
    <w:name w:val="Stil 12 nk İki Yana Yasla İlk satır:  125 cm Önce:  72 nk So..."/>
    <w:basedOn w:val="Normal"/>
    <w:next w:val="Normal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902A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902AD0"/>
    <w:pPr>
      <w:spacing w:after="160" w:line="25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Balk1Char">
    <w:name w:val="Başlık 1 Char"/>
    <w:basedOn w:val="VarsaylanParagrafYazTipi"/>
    <w:link w:val="Balk1"/>
    <w:uiPriority w:val="9"/>
    <w:rsid w:val="00902AD0"/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paragraph" w:styleId="T1">
    <w:name w:val="toc 1"/>
    <w:basedOn w:val="Normal"/>
    <w:next w:val="Normal"/>
    <w:autoRedefine/>
    <w:uiPriority w:val="39"/>
    <w:unhideWhenUsed/>
    <w:rsid w:val="00902AD0"/>
    <w:pPr>
      <w:tabs>
        <w:tab w:val="right" w:leader="dot" w:pos="8210"/>
      </w:tabs>
      <w:spacing w:before="240" w:after="0" w:line="240" w:lineRule="auto"/>
      <w:ind w:left="425" w:hanging="425"/>
      <w:jc w:val="center"/>
    </w:pPr>
    <w:rPr>
      <w:rFonts w:ascii="Times New Roman" w:eastAsia="Calibri" w:hAnsi="Times New Roman" w:cs="Times New Roman"/>
      <w:b/>
      <w:bCs/>
      <w:caps/>
      <w:noProof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51E19"/>
  </w:style>
  <w:style w:type="paragraph" w:styleId="Altbilgi">
    <w:name w:val="footer"/>
    <w:basedOn w:val="Normal"/>
    <w:link w:val="Al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51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BD9A37-C050-4D47-A6A9-E385F965E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861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a</cp:lastModifiedBy>
  <cp:revision>2</cp:revision>
  <dcterms:created xsi:type="dcterms:W3CDTF">2021-03-17T13:46:00Z</dcterms:created>
  <dcterms:modified xsi:type="dcterms:W3CDTF">2021-03-17T13:46:00Z</dcterms:modified>
</cp:coreProperties>
</file>